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D780F" w14:textId="745C9077" w:rsidR="003F1A91" w:rsidRDefault="003F1A91" w:rsidP="00993703">
      <w:pPr>
        <w:rPr>
          <w:rFonts w:ascii="Segoe UI Semilight" w:hAnsi="Segoe UI Semilight" w:cs="Segoe UI Semilight"/>
          <w:b/>
          <w:color w:val="002060"/>
          <w:sz w:val="40"/>
          <w:szCs w:val="40"/>
          <w:lang w:val="en-US"/>
        </w:rPr>
      </w:pPr>
    </w:p>
    <w:p w14:paraId="13E3BC02" w14:textId="77777777" w:rsidR="003F1A91" w:rsidRDefault="003F1A91" w:rsidP="00993703">
      <w:pPr>
        <w:rPr>
          <w:rFonts w:ascii="Segoe UI Semilight" w:hAnsi="Segoe UI Semilight" w:cs="Segoe UI Semilight"/>
          <w:b/>
          <w:color w:val="002060"/>
          <w:sz w:val="40"/>
          <w:szCs w:val="40"/>
          <w:lang w:val="en-US"/>
        </w:rPr>
      </w:pPr>
    </w:p>
    <w:p w14:paraId="0CB0C0BE" w14:textId="73DEFEC7" w:rsidR="0082629B" w:rsidRPr="004762C8" w:rsidRDefault="003F1A91" w:rsidP="0082629B">
      <w:pPr>
        <w:jc w:val="center"/>
        <w:rPr>
          <w:rFonts w:ascii="Arquitecta Light" w:hAnsi="Arquitecta Light" w:cs="Segoe UI Semilight"/>
          <w:b/>
          <w:color w:val="002060"/>
          <w:sz w:val="48"/>
          <w:szCs w:val="48"/>
          <w:lang w:val="en-US"/>
        </w:rPr>
      </w:pPr>
      <w:r w:rsidRPr="004762C8">
        <w:rPr>
          <w:rFonts w:ascii="Arquitecta Light" w:hAnsi="Arquitecta Light" w:cs="Segoe UI Semilight"/>
          <w:b/>
          <w:color w:val="002060"/>
          <w:sz w:val="48"/>
          <w:szCs w:val="48"/>
          <w:lang w:val="en-US"/>
        </w:rPr>
        <w:t>D</w:t>
      </w:r>
      <w:r w:rsidR="0082629B" w:rsidRPr="004762C8">
        <w:rPr>
          <w:rFonts w:ascii="Arquitecta Light" w:hAnsi="Arquitecta Light" w:cs="Segoe UI Semilight"/>
          <w:b/>
          <w:color w:val="002060"/>
          <w:sz w:val="48"/>
          <w:szCs w:val="48"/>
          <w:lang w:val="en-US"/>
        </w:rPr>
        <w:t>EAL OF THE CONVENTION</w:t>
      </w:r>
    </w:p>
    <w:p w14:paraId="36AFDB6F" w14:textId="0E38B3B1" w:rsidR="0082629B" w:rsidRPr="004762C8" w:rsidRDefault="0082629B" w:rsidP="0082629B">
      <w:pPr>
        <w:jc w:val="center"/>
        <w:rPr>
          <w:rFonts w:ascii="Arquitecta Light" w:hAnsi="Arquitecta Light" w:cs="Segoe UI Semilight"/>
          <w:b/>
          <w:color w:val="002060"/>
          <w:sz w:val="36"/>
          <w:szCs w:val="36"/>
          <w:lang w:val="en-US"/>
        </w:rPr>
      </w:pPr>
      <w:r w:rsidRPr="004762C8">
        <w:rPr>
          <w:rFonts w:ascii="Arquitecta Light" w:hAnsi="Arquitecta Light" w:cs="Segoe UI Semilight"/>
          <w:b/>
          <w:color w:val="002060"/>
          <w:sz w:val="36"/>
          <w:szCs w:val="36"/>
          <w:lang w:val="en-US"/>
        </w:rPr>
        <w:t>AWARD</w:t>
      </w:r>
    </w:p>
    <w:p w14:paraId="3052505D" w14:textId="77777777" w:rsidR="0082629B" w:rsidRPr="004762C8" w:rsidRDefault="0082629B" w:rsidP="0082629B">
      <w:pPr>
        <w:jc w:val="center"/>
        <w:rPr>
          <w:rFonts w:ascii="Arquitecta Light" w:hAnsi="Arquitecta Light" w:cs="Segoe UI Semilight"/>
          <w:b/>
          <w:color w:val="002060"/>
          <w:sz w:val="36"/>
          <w:szCs w:val="36"/>
          <w:lang w:val="en-US"/>
        </w:rPr>
      </w:pPr>
    </w:p>
    <w:p w14:paraId="7313AAD8" w14:textId="5BA424DA" w:rsidR="0082629B" w:rsidRPr="004762C8" w:rsidRDefault="0082629B" w:rsidP="0082629B">
      <w:pPr>
        <w:jc w:val="center"/>
        <w:rPr>
          <w:rFonts w:ascii="Arquitecta Light" w:hAnsi="Arquitecta Light" w:cs="Segoe UI Semilight"/>
          <w:bCs/>
          <w:color w:val="002060"/>
          <w:sz w:val="32"/>
          <w:szCs w:val="32"/>
          <w:lang w:val="en-US"/>
        </w:rPr>
      </w:pPr>
      <w:r w:rsidRPr="004762C8">
        <w:rPr>
          <w:rFonts w:ascii="Arquitecta Light" w:hAnsi="Arquitecta Light" w:cs="Segoe UI Semilight"/>
          <w:bCs/>
          <w:color w:val="002060"/>
          <w:sz w:val="32"/>
          <w:szCs w:val="32"/>
          <w:lang w:val="en-US"/>
        </w:rPr>
        <w:t>Application Guideline</w:t>
      </w:r>
    </w:p>
    <w:p w14:paraId="0BC04F0B" w14:textId="77777777" w:rsidR="00C65B16" w:rsidRPr="004762C8" w:rsidRDefault="00C65B16" w:rsidP="00844CFF">
      <w:pPr>
        <w:rPr>
          <w:rFonts w:ascii="Arquitecta Light" w:hAnsi="Arquitecta Light" w:cs="Segoe UI Semilight"/>
          <w:b/>
          <w:color w:val="002060"/>
          <w:sz w:val="28"/>
          <w:szCs w:val="28"/>
          <w:lang w:val="en-US"/>
        </w:rPr>
      </w:pPr>
    </w:p>
    <w:p w14:paraId="6BA51FE0" w14:textId="77777777" w:rsidR="00C65B16" w:rsidRPr="004762C8" w:rsidRDefault="00C65B16" w:rsidP="00844CFF">
      <w:pPr>
        <w:rPr>
          <w:rFonts w:ascii="Arquitecta Light" w:hAnsi="Arquitecta Light" w:cs="Segoe UI Semilight"/>
          <w:sz w:val="20"/>
          <w:szCs w:val="20"/>
          <w:lang w:val="en-US" w:eastAsia="nl-NL"/>
        </w:rPr>
      </w:pPr>
    </w:p>
    <w:p w14:paraId="38C4CE22" w14:textId="77777777" w:rsidR="0033614D" w:rsidRPr="004762C8" w:rsidRDefault="0033614D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Please give a </w:t>
      </w:r>
      <w:r w:rsidR="00FF75C1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short 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description of the buyer and the seller involved in the transaction? </w:t>
      </w:r>
    </w:p>
    <w:p w14:paraId="7124CEA2" w14:textId="77777777" w:rsidR="0033614D" w:rsidRPr="004762C8" w:rsidRDefault="0033614D" w:rsidP="00FF75C1">
      <w:pPr>
        <w:ind w:left="360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2C18065A" w14:textId="77777777" w:rsidR="00BC5A24" w:rsidRPr="004762C8" w:rsidRDefault="00BC5A24" w:rsidP="00FF75C1">
      <w:pPr>
        <w:ind w:left="360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30B87AF2" w14:textId="77777777" w:rsidR="0033614D" w:rsidRPr="004762C8" w:rsidRDefault="0033614D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Who w</w:t>
      </w:r>
      <w:r w:rsidR="00FF75C1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ere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the other M&amp;A Worldwide Advisor</w:t>
      </w:r>
      <w:r w:rsidR="00FF75C1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s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involved in the transaction</w:t>
      </w:r>
      <w:r w:rsidR="00FF75C1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and what was their role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?</w:t>
      </w:r>
    </w:p>
    <w:p w14:paraId="30515DFF" w14:textId="77777777" w:rsidR="0033614D" w:rsidRPr="004762C8" w:rsidRDefault="0033614D" w:rsidP="00FF75C1">
      <w:pPr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3C8FCF70" w14:textId="77777777" w:rsidR="00BC5A24" w:rsidRPr="004762C8" w:rsidRDefault="00BC5A24" w:rsidP="00FF75C1">
      <w:pPr>
        <w:ind w:left="360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7415C052" w14:textId="77777777" w:rsidR="0033614D" w:rsidRPr="004762C8" w:rsidRDefault="003F1A91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W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hich parties </w:t>
      </w:r>
      <w:r w:rsidR="0033614D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were 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involved </w:t>
      </w:r>
      <w:r w:rsidR="0033614D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in the</w:t>
      </w:r>
      <w:r w:rsidR="00FF75C1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deal </w:t>
      </w:r>
      <w:proofErr w:type="gramStart"/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team: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,</w:t>
      </w:r>
      <w:proofErr w:type="gramEnd"/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who advised (buyer and seller) in the areas:</w:t>
      </w:r>
    </w:p>
    <w:p w14:paraId="017FF251" w14:textId="77777777" w:rsidR="0033614D" w:rsidRPr="004762C8" w:rsidRDefault="0033614D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247FCFE4" w14:textId="77777777" w:rsidR="0033614D" w:rsidRPr="004762C8" w:rsidRDefault="0033614D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565715BA" w14:textId="77777777" w:rsidR="00FF75C1" w:rsidRPr="004762C8" w:rsidRDefault="0033614D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Who was the M&amp;A Advisor in the transaction regarding 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br/>
        <w:t>a. Financ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e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br/>
        <w:t>b. Legal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br/>
        <w:t>c. Strategic / commercial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br/>
        <w:t xml:space="preserve">d. Financing </w:t>
      </w:r>
    </w:p>
    <w:p w14:paraId="65E952E1" w14:textId="156D2B71" w:rsidR="00FF75C1" w:rsidRPr="004762C8" w:rsidRDefault="00D54308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e. </w:t>
      </w:r>
      <w:r w:rsidR="0033614D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Other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br/>
      </w:r>
    </w:p>
    <w:p w14:paraId="431D5CDA" w14:textId="492754A5" w:rsidR="00FF75C1" w:rsidRPr="004762C8" w:rsidRDefault="00BC5A24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Give an impression of the deal 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complex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ity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, </w:t>
      </w:r>
      <w:proofErr w:type="spellStart"/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f.e</w:t>
      </w:r>
      <w:proofErr w:type="spellEnd"/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. hurdles, unexpected </w:t>
      </w:r>
      <w:r w:rsidR="0082629B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events,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and the way these were taken care of, solved or renegotiated</w:t>
      </w:r>
      <w:r w:rsidR="00D54308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?</w:t>
      </w:r>
    </w:p>
    <w:p w14:paraId="587FEC3D" w14:textId="77777777" w:rsidR="00FF75C1" w:rsidRPr="004762C8" w:rsidRDefault="00FF75C1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3E96C038" w14:textId="5A6F74D6" w:rsidR="00FF75C1" w:rsidRPr="004762C8" w:rsidRDefault="00D54308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To what extent </w:t>
      </w:r>
      <w:r w:rsidR="00BC5A24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was the deal structure </w:t>
      </w: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creative </w:t>
      </w:r>
      <w:r w:rsidR="00BC5A24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or were the solutions creative/ </w:t>
      </w:r>
      <w:r w:rsidR="0082629B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unordinary?</w:t>
      </w:r>
      <w:r w:rsidR="00BC5A24"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 Please describe</w:t>
      </w:r>
    </w:p>
    <w:p w14:paraId="3858F8F0" w14:textId="77777777" w:rsidR="00FF75C1" w:rsidRPr="004762C8" w:rsidRDefault="00FF75C1" w:rsidP="00FF75C1">
      <w:pPr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4852EBCC" w14:textId="77777777" w:rsidR="00FF75C1" w:rsidRPr="004762C8" w:rsidRDefault="00D54308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Can you say something about the level of the transaction costs?</w:t>
      </w:r>
    </w:p>
    <w:p w14:paraId="302CDE6E" w14:textId="77777777" w:rsidR="00FF75C1" w:rsidRPr="004762C8" w:rsidRDefault="00FF75C1" w:rsidP="00FF75C1">
      <w:pPr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445DFC53" w14:textId="77777777" w:rsidR="00FF75C1" w:rsidRPr="004762C8" w:rsidRDefault="00FF75C1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 xml:space="preserve">How did the cooperation between the M&amp;A Worldwide lead to a better result for the seller/buyer? </w:t>
      </w:r>
    </w:p>
    <w:p w14:paraId="64A5D83D" w14:textId="77777777" w:rsidR="00FF75C1" w:rsidRPr="004762C8" w:rsidRDefault="00FF75C1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p w14:paraId="49657F11" w14:textId="77777777" w:rsidR="00FF75C1" w:rsidRPr="004762C8" w:rsidRDefault="00FF75C1" w:rsidP="00FF75C1">
      <w:pPr>
        <w:pStyle w:val="ListParagraph"/>
        <w:numPr>
          <w:ilvl w:val="0"/>
          <w:numId w:val="2"/>
        </w:numPr>
        <w:rPr>
          <w:rFonts w:ascii="Arquitecta Light" w:hAnsi="Arquitecta Light" w:cs="Arial"/>
          <w:color w:val="222222"/>
          <w:sz w:val="24"/>
          <w:szCs w:val="24"/>
          <w:lang w:val="en"/>
        </w:rPr>
      </w:pPr>
      <w:r w:rsidRPr="004762C8">
        <w:rPr>
          <w:rFonts w:ascii="Arquitecta Light" w:hAnsi="Arquitecta Light" w:cs="Arial"/>
          <w:color w:val="222222"/>
          <w:sz w:val="24"/>
          <w:szCs w:val="24"/>
          <w:lang w:val="en"/>
        </w:rPr>
        <w:t>How did you use your deal for marketing, pitchbooks or acquisition?</w:t>
      </w:r>
    </w:p>
    <w:p w14:paraId="55C88006" w14:textId="77777777" w:rsidR="00FF75C1" w:rsidRPr="004762C8" w:rsidRDefault="00FF75C1" w:rsidP="00FF75C1">
      <w:pPr>
        <w:pStyle w:val="ListParagraph"/>
        <w:rPr>
          <w:rFonts w:ascii="Arquitecta Light" w:hAnsi="Arquitecta Light" w:cs="Arial"/>
          <w:color w:val="222222"/>
          <w:sz w:val="24"/>
          <w:szCs w:val="24"/>
          <w:lang w:val="en"/>
        </w:rPr>
      </w:pPr>
    </w:p>
    <w:sectPr w:rsidR="00FF75C1" w:rsidRPr="004762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34776" w14:textId="77777777" w:rsidR="008D3E51" w:rsidRDefault="008D3E51" w:rsidP="0082629B">
      <w:r>
        <w:separator/>
      </w:r>
    </w:p>
  </w:endnote>
  <w:endnote w:type="continuationSeparator" w:id="0">
    <w:p w14:paraId="32F64F60" w14:textId="77777777" w:rsidR="008D3E51" w:rsidRDefault="008D3E51" w:rsidP="00826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quitecta Light"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0B6FC" w14:textId="77777777" w:rsidR="004762C8" w:rsidRDefault="00476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15432" w14:textId="77777777" w:rsidR="004762C8" w:rsidRDefault="00476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3BC30" w14:textId="77777777" w:rsidR="004762C8" w:rsidRDefault="00476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D7742" w14:textId="77777777" w:rsidR="008D3E51" w:rsidRDefault="008D3E51" w:rsidP="0082629B">
      <w:r>
        <w:separator/>
      </w:r>
    </w:p>
  </w:footnote>
  <w:footnote w:type="continuationSeparator" w:id="0">
    <w:p w14:paraId="2293CDD2" w14:textId="77777777" w:rsidR="008D3E51" w:rsidRDefault="008D3E51" w:rsidP="00826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555FA" w14:textId="77777777" w:rsidR="004762C8" w:rsidRDefault="00476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621B4" w14:textId="0BFD2618" w:rsidR="0082629B" w:rsidRDefault="004762C8" w:rsidP="004762C8">
    <w:pPr>
      <w:pStyle w:val="Header"/>
      <w:tabs>
        <w:tab w:val="clear" w:pos="4513"/>
        <w:tab w:val="clear" w:pos="9026"/>
        <w:tab w:val="left" w:pos="5904"/>
      </w:tabs>
      <w:jc w:val="center"/>
    </w:pPr>
    <w:r>
      <w:rPr>
        <w:noProof/>
      </w:rPr>
      <w:drawing>
        <wp:inline distT="0" distB="0" distL="0" distR="0" wp14:anchorId="19EE1A6E" wp14:editId="1A8218C6">
          <wp:extent cx="1290935" cy="380365"/>
          <wp:effectExtent l="0" t="0" r="5080" b="63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9534" cy="3887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21C04" w14:textId="77777777" w:rsidR="004762C8" w:rsidRDefault="00476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E4094"/>
    <w:multiLevelType w:val="hybridMultilevel"/>
    <w:tmpl w:val="6A78F81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A07E9B"/>
    <w:multiLevelType w:val="hybridMultilevel"/>
    <w:tmpl w:val="BE2E9D08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IyMDEztjADcpV0lIJTi4sz8/NACgxrAajSwK0sAAAA"/>
  </w:docVars>
  <w:rsids>
    <w:rsidRoot w:val="00844CFF"/>
    <w:rsid w:val="00042300"/>
    <w:rsid w:val="000A50F1"/>
    <w:rsid w:val="0014054C"/>
    <w:rsid w:val="0014092C"/>
    <w:rsid w:val="002B5929"/>
    <w:rsid w:val="002C1B8A"/>
    <w:rsid w:val="002D42E3"/>
    <w:rsid w:val="003077C7"/>
    <w:rsid w:val="0033614D"/>
    <w:rsid w:val="003F1A91"/>
    <w:rsid w:val="004762C8"/>
    <w:rsid w:val="00517952"/>
    <w:rsid w:val="005C745A"/>
    <w:rsid w:val="005F50BD"/>
    <w:rsid w:val="0069651B"/>
    <w:rsid w:val="006B5EAC"/>
    <w:rsid w:val="007C642F"/>
    <w:rsid w:val="007F74EF"/>
    <w:rsid w:val="0082629B"/>
    <w:rsid w:val="00826725"/>
    <w:rsid w:val="00844CFF"/>
    <w:rsid w:val="008D3E51"/>
    <w:rsid w:val="008F181A"/>
    <w:rsid w:val="00944208"/>
    <w:rsid w:val="00944410"/>
    <w:rsid w:val="00973034"/>
    <w:rsid w:val="00993703"/>
    <w:rsid w:val="009A6BC9"/>
    <w:rsid w:val="00A97A39"/>
    <w:rsid w:val="00AF086A"/>
    <w:rsid w:val="00B5171D"/>
    <w:rsid w:val="00B77C9A"/>
    <w:rsid w:val="00BC5A24"/>
    <w:rsid w:val="00C36C72"/>
    <w:rsid w:val="00C65B16"/>
    <w:rsid w:val="00CD4EE5"/>
    <w:rsid w:val="00D223FE"/>
    <w:rsid w:val="00D54308"/>
    <w:rsid w:val="00E11586"/>
    <w:rsid w:val="00E35D8E"/>
    <w:rsid w:val="00EA1324"/>
    <w:rsid w:val="00EE26C6"/>
    <w:rsid w:val="00FE1B8D"/>
    <w:rsid w:val="00FF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47D2AF"/>
  <w15:chartTrackingRefBased/>
  <w15:docId w15:val="{6CAAA23B-6D07-4A55-BAD0-DFD2AD90E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C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58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1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14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62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29B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262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29B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8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A7B50E2C6C4478568531B9645E1BC" ma:contentTypeVersion="10" ma:contentTypeDescription="Create a new document." ma:contentTypeScope="" ma:versionID="efabf5ed70677cff031c6d5d404365ec">
  <xsd:schema xmlns:xsd="http://www.w3.org/2001/XMLSchema" xmlns:xs="http://www.w3.org/2001/XMLSchema" xmlns:p="http://schemas.microsoft.com/office/2006/metadata/properties" xmlns:ns2="ef72b6f2-e3e9-4e9b-993c-5f03b240a1df" xmlns:ns3="8744dfd8-b27b-4f95-a47c-36f9d4a09113" targetNamespace="http://schemas.microsoft.com/office/2006/metadata/properties" ma:root="true" ma:fieldsID="03ac04ccbad86cdbb681a47281493300" ns2:_="" ns3:_="">
    <xsd:import namespace="ef72b6f2-e3e9-4e9b-993c-5f03b240a1df"/>
    <xsd:import namespace="8744dfd8-b27b-4f95-a47c-36f9d4a0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2b6f2-e3e9-4e9b-993c-5f03b240a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4dfd8-b27b-4f95-a47c-36f9d4a0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744dfd8-b27b-4f95-a47c-36f9d4a09113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9E76A61-81E6-4E14-AEA2-02ABC4229B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6DE977-B866-4DB1-AA17-D9E9ECE975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2b6f2-e3e9-4e9b-993c-5f03b240a1df"/>
    <ds:schemaRef ds:uri="8744dfd8-b27b-4f95-a47c-36f9d4a0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D0C119-199C-4D3D-B341-8EF762BC0DFD}">
  <ds:schemaRefs>
    <ds:schemaRef ds:uri="http://schemas.microsoft.com/office/2006/metadata/properties"/>
    <ds:schemaRef ds:uri="http://schemas.microsoft.com/office/infopath/2007/PartnerControls"/>
    <ds:schemaRef ds:uri="8744dfd8-b27b-4f95-a47c-36f9d4a091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ystemec BV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Peeters</dc:creator>
  <cp:keywords/>
  <dc:description/>
  <cp:lastModifiedBy>MA WW</cp:lastModifiedBy>
  <cp:revision>2</cp:revision>
  <dcterms:created xsi:type="dcterms:W3CDTF">2020-11-06T17:21:00Z</dcterms:created>
  <dcterms:modified xsi:type="dcterms:W3CDTF">2020-11-0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3A7B50E2C6C4478568531B9645E1BC</vt:lpwstr>
  </property>
  <property fmtid="{D5CDD505-2E9C-101B-9397-08002B2CF9AE}" pid="3" name="Order">
    <vt:r8>7049200</vt:r8>
  </property>
</Properties>
</file>